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301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Heptanal, 2-(phenylmethylene)-, (2E)-, linalyl acetate, HEXYL CINNAMAL, linalo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Heptanal, 2-(phenylmethylene)-, (2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05-96-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800-69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Non applicable</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301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301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ptanal, 2-(phenylmethylene)-, (2E)- (78605-9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linalyl acetate ; 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Heptanal, 2-(phenylmethylene)-, (2E)-, linalyl acetate, HEXYL CINNAMAL, linalo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301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301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A7DF3A8-0853-4D68-A57B-E2ECF596BF60}"/>
</file>

<file path=customXml/itemProps3.xml><?xml version="1.0" encoding="utf-8"?>
<ds:datastoreItem xmlns:ds="http://schemas.openxmlformats.org/officeDocument/2006/customXml" ds:itemID="{E287DEED-F204-4B43-A7C2-6525D2DF68BB}"/>
</file>

<file path=customXml/itemProps4.xml><?xml version="1.0" encoding="utf-8"?>
<ds:datastoreItem xmlns:ds="http://schemas.openxmlformats.org/officeDocument/2006/customXml" ds:itemID="{1946E5C0-5221-4956-B039-4CEC21B457F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